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80821dc8681cacd6c6eea440cea6cbdb36e590"/>
    <w:p>
      <w:pPr>
        <w:pStyle w:val="Heading3"/>
      </w:pPr>
      <w:r>
        <w:t xml:space="preserve">Управлением Роскомнадзора по Центральному федеральному округу совместно с органами внутренних дел в аэропорту Внуково проведены совместные мероприятия по пресечению незаконной реализации SIM-карт</w:t>
      </w:r>
    </w:p>
    <w:p>
      <w:pPr>
        <w:pStyle w:val="FirstParagraph"/>
      </w:pPr>
      <w:r>
        <w:t xml:space="preserve">08.12.2016</w:t>
      </w:r>
    </w:p>
    <w:p>
      <w:pPr>
        <w:pStyle w:val="BodyText"/>
      </w:pPr>
      <w:r>
        <w:t xml:space="preserve">Cовместно с сотрудниками линейного отдела МВД России в аэропорту Внуково проведено мероприятие по проверке законности реализации sim-карт операторов сотовой связи.</w:t>
      </w:r>
    </w:p>
    <w:p>
      <w:pPr>
        <w:pStyle w:val="BodyText"/>
      </w:pPr>
      <w:r>
        <w:t xml:space="preserve">В ходе проверки установлено, что на 1 и 2 этажах аэропорта на четырех стойках осуществлялась продажа sim-карт операторов сотовой связи ПАО "Вымпелком" и ПАО "МТС" без предъявления документа, удостоверяющего личность, и без заключения договоров об оказании услуг подвижной радиотелефонной связи.</w:t>
      </w:r>
    </w:p>
    <w:p>
      <w:pPr>
        <w:pStyle w:val="BodyText"/>
      </w:pPr>
      <w:r>
        <w:t xml:space="preserve">По результатам проверки 4 продавца доставлены в отдел полиции, где в отношении них составлены 4 протокола об административном правонарушении по ст. 13.30 Кодекса Российской Федерации об административных правонарушениях (Невыполнение лицом, действующим от имени оператора связи, требований о включении в договор об оказании услуг подвижной радиотелефонной связи установленных правилами оказания услуг связи сведений об абоненте), которые направлены в адрес Управления для дальнейшего рассмотрения.</w:t>
      </w:r>
    </w:p>
    <w:p>
      <w:pPr>
        <w:pStyle w:val="BodyText"/>
      </w:pPr>
      <w:r>
        <w:t xml:space="preserve">Находившиеся у продавцов для продажи sim-карты в количестве 1055 штук (436-МТС, 619-Билайн) изъяты сотрудниками полиции.</w:t>
      </w:r>
    </w:p>
    <w:p>
      <w:pPr>
        <w:pStyle w:val="BodyText"/>
      </w:pPr>
      <w:r>
        <w:t xml:space="preserve">Мероприятия по проверке законности реализации sim-карт продолжают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-on-main/detail/43885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-on-main/detail/43885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-on-main/detail/43885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5:52:15Z</dcterms:created>
  <dcterms:modified xsi:type="dcterms:W3CDTF">2025-08-01T15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